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F1127C" w:rsidRPr="00FA3EB3" w14:paraId="708D2A21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616F69C8" w14:textId="4FB9E4EF" w:rsidR="00E3286D" w:rsidRPr="00FA3EB3" w:rsidRDefault="00F1127C" w:rsidP="00E3286D">
            <w:pPr>
              <w:pStyle w:val="Title"/>
            </w:pPr>
            <w:r>
              <w:t>Educator Study Leave Application</w:t>
            </w:r>
          </w:p>
        </w:tc>
        <w:tc>
          <w:tcPr>
            <w:tcW w:w="2060" w:type="dxa"/>
            <w:vAlign w:val="center"/>
          </w:tcPr>
          <w:p w14:paraId="0A3A103A" w14:textId="0840C082" w:rsidR="00E3286D" w:rsidRPr="00FA3EB3" w:rsidRDefault="00F1127C" w:rsidP="00E3286D">
            <w:pPr>
              <w:spacing w:after="0"/>
              <w:jc w:val="right"/>
            </w:pPr>
            <w:r>
              <w:rPr>
                <w:noProof/>
              </w:rPr>
              <w:drawing>
                <wp:inline distT="0" distB="0" distL="0" distR="0" wp14:anchorId="14844ED5" wp14:editId="36F058DA">
                  <wp:extent cx="836930" cy="834993"/>
                  <wp:effectExtent l="0" t="0" r="127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3552" cy="8515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962281" w14:textId="77777777" w:rsidR="00E3286D" w:rsidRPr="00FA3EB3" w:rsidRDefault="00E3286D" w:rsidP="003B49EC"/>
    <w:p w14:paraId="2034E278" w14:textId="65B864DD" w:rsidR="00FD35A6" w:rsidRPr="00FA3EB3" w:rsidRDefault="00F1127C" w:rsidP="00FD35A6">
      <w:pPr>
        <w:pStyle w:val="Heading1"/>
      </w:pPr>
      <w:r>
        <w:t>Personal Detail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FA3EB3" w14:paraId="0639AB46" w14:textId="77777777" w:rsidTr="00687CFB">
        <w:trPr>
          <w:trHeight w:val="544"/>
        </w:trPr>
        <w:tc>
          <w:tcPr>
            <w:tcW w:w="2696" w:type="dxa"/>
            <w:vMerge w:val="restart"/>
          </w:tcPr>
          <w:p w14:paraId="27E0D0DD" w14:textId="3764C27C" w:rsidR="00687CFB" w:rsidRPr="00FA3EB3" w:rsidRDefault="00F1127C" w:rsidP="00FD35A6">
            <w:pPr>
              <w:pStyle w:val="Labels"/>
            </w:pPr>
            <w:r>
              <w:t>NES Role</w:t>
            </w:r>
          </w:p>
        </w:tc>
        <w:tc>
          <w:tcPr>
            <w:tcW w:w="3064" w:type="dxa"/>
            <w:shd w:val="clear" w:color="auto" w:fill="FFFFFF" w:themeFill="background1"/>
          </w:tcPr>
          <w:p w14:paraId="76B97BC2" w14:textId="77777777" w:rsidR="00687CFB" w:rsidRPr="00FA3EB3" w:rsidRDefault="00687CFB" w:rsidP="00FD35A6"/>
        </w:tc>
        <w:tc>
          <w:tcPr>
            <w:tcW w:w="2610" w:type="dxa"/>
            <w:vMerge w:val="restart"/>
          </w:tcPr>
          <w:p w14:paraId="2C5912A4" w14:textId="3EE06CB3" w:rsidR="00687CFB" w:rsidRPr="00FA3EB3" w:rsidRDefault="00F1127C" w:rsidP="00F1127C">
            <w:pPr>
              <w:pStyle w:val="Labels"/>
            </w:pPr>
            <w:r>
              <w:t>Specialty/ Specialty grouping applicable to NES role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702CEAD4" w14:textId="77777777" w:rsidR="00687CFB" w:rsidRPr="00FA3EB3" w:rsidRDefault="00687CFB" w:rsidP="00FD35A6"/>
        </w:tc>
      </w:tr>
      <w:tr w:rsidR="00687CFB" w:rsidRPr="00FA3EB3" w14:paraId="1C086A37" w14:textId="77777777" w:rsidTr="00687CFB">
        <w:trPr>
          <w:trHeight w:val="544"/>
        </w:trPr>
        <w:tc>
          <w:tcPr>
            <w:tcW w:w="2696" w:type="dxa"/>
            <w:vMerge/>
          </w:tcPr>
          <w:p w14:paraId="6D6C5167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3064" w:type="dxa"/>
          </w:tcPr>
          <w:p w14:paraId="6F7BC65D" w14:textId="77777777" w:rsidR="00687CFB" w:rsidRPr="00FA3EB3" w:rsidRDefault="00687CFB" w:rsidP="00FD35A6"/>
        </w:tc>
        <w:tc>
          <w:tcPr>
            <w:tcW w:w="2610" w:type="dxa"/>
            <w:vMerge/>
          </w:tcPr>
          <w:p w14:paraId="7A75D7FD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15EC0F02" w14:textId="77777777" w:rsidR="00687CFB" w:rsidRPr="00FA3EB3" w:rsidRDefault="00687CFB" w:rsidP="00FD35A6"/>
        </w:tc>
      </w:tr>
      <w:tr w:rsidR="00FD35A6" w:rsidRPr="00FA3EB3" w14:paraId="17316F60" w14:textId="77777777" w:rsidTr="00687CFB">
        <w:tc>
          <w:tcPr>
            <w:tcW w:w="2696" w:type="dxa"/>
          </w:tcPr>
          <w:p w14:paraId="09DF7316" w14:textId="3FF57756" w:rsidR="00FD35A6" w:rsidRPr="00FA3EB3" w:rsidRDefault="00F1127C" w:rsidP="00FD35A6">
            <w:pPr>
              <w:pStyle w:val="Labels"/>
            </w:pPr>
            <w:r>
              <w:t>Name</w:t>
            </w:r>
          </w:p>
        </w:tc>
        <w:tc>
          <w:tcPr>
            <w:tcW w:w="3064" w:type="dxa"/>
            <w:shd w:val="clear" w:color="auto" w:fill="FFFFFF" w:themeFill="background1"/>
          </w:tcPr>
          <w:p w14:paraId="5C4EC1D2" w14:textId="77777777" w:rsidR="00FD35A6" w:rsidRPr="00FA3EB3" w:rsidRDefault="00FD35A6" w:rsidP="00FD35A6"/>
        </w:tc>
        <w:tc>
          <w:tcPr>
            <w:tcW w:w="2610" w:type="dxa"/>
          </w:tcPr>
          <w:p w14:paraId="546E8348" w14:textId="676B33AA" w:rsidR="00FD35A6" w:rsidRPr="00FA3EB3" w:rsidRDefault="00F1127C" w:rsidP="00FD35A6">
            <w:pPr>
              <w:pStyle w:val="Labels"/>
            </w:pPr>
            <w:r>
              <w:t>Email address</w:t>
            </w:r>
          </w:p>
        </w:tc>
        <w:tc>
          <w:tcPr>
            <w:tcW w:w="2420" w:type="dxa"/>
            <w:shd w:val="clear" w:color="auto" w:fill="FFFFFF" w:themeFill="background1"/>
          </w:tcPr>
          <w:p w14:paraId="2EAF53DF" w14:textId="77777777" w:rsidR="00FD35A6" w:rsidRPr="00FA3EB3" w:rsidRDefault="00FD35A6" w:rsidP="00FD35A6"/>
        </w:tc>
      </w:tr>
      <w:tr w:rsidR="00FD35A6" w:rsidRPr="00FA3EB3" w14:paraId="144339EF" w14:textId="77777777" w:rsidTr="00687CFB">
        <w:tc>
          <w:tcPr>
            <w:tcW w:w="2696" w:type="dxa"/>
          </w:tcPr>
          <w:p w14:paraId="5E8A75CA" w14:textId="513122EA" w:rsidR="00FD35A6" w:rsidRPr="00FA3EB3" w:rsidRDefault="00F1127C" w:rsidP="00FD35A6">
            <w:pPr>
              <w:pStyle w:val="Labels"/>
            </w:pPr>
            <w:r>
              <w:t>GMC Number</w:t>
            </w:r>
          </w:p>
        </w:tc>
        <w:tc>
          <w:tcPr>
            <w:tcW w:w="3064" w:type="dxa"/>
            <w:shd w:val="clear" w:color="auto" w:fill="FFFFFF" w:themeFill="background1"/>
          </w:tcPr>
          <w:p w14:paraId="00D59DE7" w14:textId="77777777" w:rsidR="00FD35A6" w:rsidRPr="00FA3EB3" w:rsidRDefault="00FD35A6" w:rsidP="00FD35A6"/>
        </w:tc>
        <w:tc>
          <w:tcPr>
            <w:tcW w:w="2610" w:type="dxa"/>
          </w:tcPr>
          <w:p w14:paraId="1E176064" w14:textId="16033C39" w:rsidR="00FD35A6" w:rsidRPr="00FA3EB3" w:rsidRDefault="00F1127C" w:rsidP="00FD35A6">
            <w:pPr>
              <w:pStyle w:val="Labels"/>
            </w:pPr>
            <w:r>
              <w:t>Postal address</w:t>
            </w:r>
          </w:p>
        </w:tc>
        <w:tc>
          <w:tcPr>
            <w:tcW w:w="2420" w:type="dxa"/>
            <w:shd w:val="clear" w:color="auto" w:fill="FFFFFF" w:themeFill="background1"/>
          </w:tcPr>
          <w:p w14:paraId="01D99C06" w14:textId="77777777" w:rsidR="00FD35A6" w:rsidRPr="00FA3EB3" w:rsidRDefault="00FD35A6" w:rsidP="00FD35A6"/>
        </w:tc>
      </w:tr>
    </w:tbl>
    <w:p w14:paraId="559E4BDD" w14:textId="77777777" w:rsidR="00FD35A6" w:rsidRPr="00FA3EB3" w:rsidRDefault="00FD35A6" w:rsidP="00FD35A6"/>
    <w:tbl>
      <w:tblPr>
        <w:tblStyle w:val="OfficeHours"/>
        <w:tblW w:w="6662" w:type="dxa"/>
        <w:tblLayout w:type="fixed"/>
        <w:tblLook w:val="0620" w:firstRow="1" w:lastRow="0" w:firstColumn="0" w:lastColumn="0" w:noHBand="1" w:noVBand="1"/>
      </w:tblPr>
      <w:tblGrid>
        <w:gridCol w:w="3118"/>
        <w:gridCol w:w="3090"/>
        <w:gridCol w:w="454"/>
      </w:tblGrid>
      <w:tr w:rsidR="00F1127C" w:rsidRPr="00FA3EB3" w14:paraId="2A67DE12" w14:textId="77777777" w:rsidTr="00F112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8" w:type="dxa"/>
          </w:tcPr>
          <w:p w14:paraId="34D12DD6" w14:textId="15801CCC" w:rsidR="00F1127C" w:rsidRPr="00FA3EB3" w:rsidRDefault="00F1127C" w:rsidP="00F1127C">
            <w:pPr>
              <w:jc w:val="left"/>
              <w:rPr>
                <w:rStyle w:val="Emphasis"/>
              </w:rPr>
            </w:pPr>
            <w:r>
              <w:rPr>
                <w:rStyle w:val="Emphasis"/>
              </w:rPr>
              <w:t>Study Leave Details</w:t>
            </w:r>
          </w:p>
        </w:tc>
        <w:tc>
          <w:tcPr>
            <w:tcW w:w="3090" w:type="dxa"/>
          </w:tcPr>
          <w:p w14:paraId="57D82855" w14:textId="77777777" w:rsidR="00F1127C" w:rsidRPr="00FA3EB3" w:rsidRDefault="00F1127C" w:rsidP="00FD35A6"/>
        </w:tc>
        <w:tc>
          <w:tcPr>
            <w:tcW w:w="454" w:type="dxa"/>
          </w:tcPr>
          <w:p w14:paraId="1A902A8F" w14:textId="77777777" w:rsidR="00F1127C" w:rsidRPr="00FA3EB3" w:rsidRDefault="00F1127C" w:rsidP="00FD35A6"/>
        </w:tc>
      </w:tr>
      <w:tr w:rsidR="00F1127C" w:rsidRPr="00FA3EB3" w14:paraId="17309E3E" w14:textId="77777777" w:rsidTr="00F1127C">
        <w:trPr>
          <w:trHeight w:val="360"/>
        </w:trPr>
        <w:tc>
          <w:tcPr>
            <w:tcW w:w="3118" w:type="dxa"/>
            <w:vAlign w:val="center"/>
          </w:tcPr>
          <w:p w14:paraId="6DBF153B" w14:textId="0C91D5F3" w:rsidR="00F1127C" w:rsidRPr="00FA3EB3" w:rsidRDefault="00F1127C" w:rsidP="00232876">
            <w:r>
              <w:t xml:space="preserve">Details of study leave activity 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p w14:paraId="569E5738" w14:textId="7335B2F2" w:rsidR="00F1127C" w:rsidRPr="00FA3EB3" w:rsidRDefault="00F1127C" w:rsidP="00687CFB"/>
        </w:tc>
        <w:tc>
          <w:tcPr>
            <w:tcW w:w="454" w:type="dxa"/>
            <w:vAlign w:val="center"/>
          </w:tcPr>
          <w:p w14:paraId="1384D0A5" w14:textId="77777777" w:rsidR="00F1127C" w:rsidRPr="00FA3EB3" w:rsidRDefault="00F1127C" w:rsidP="00687CFB"/>
        </w:tc>
      </w:tr>
      <w:tr w:rsidR="00F1127C" w:rsidRPr="00FA3EB3" w14:paraId="24607E08" w14:textId="77777777" w:rsidTr="00F1127C">
        <w:trPr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3F337A67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34EB9F01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4E3FBE2E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</w:tr>
      <w:tr w:rsidR="00F1127C" w:rsidRPr="00FA3EB3" w14:paraId="488FA990" w14:textId="77777777" w:rsidTr="00F1127C">
        <w:trPr>
          <w:trHeight w:val="360"/>
        </w:trPr>
        <w:tc>
          <w:tcPr>
            <w:tcW w:w="3118" w:type="dxa"/>
            <w:vAlign w:val="center"/>
          </w:tcPr>
          <w:p w14:paraId="24CFAE2F" w14:textId="148A46F4" w:rsidR="00F1127C" w:rsidRPr="00FA3EB3" w:rsidRDefault="00F1127C" w:rsidP="00232876">
            <w:r>
              <w:t>Provider of S/L activity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p w14:paraId="4E59FA2B" w14:textId="77777777" w:rsidR="00F1127C" w:rsidRPr="00FA3EB3" w:rsidRDefault="00F1127C" w:rsidP="00687CFB"/>
        </w:tc>
        <w:tc>
          <w:tcPr>
            <w:tcW w:w="454" w:type="dxa"/>
            <w:vAlign w:val="center"/>
          </w:tcPr>
          <w:p w14:paraId="6CDF2D31" w14:textId="77777777" w:rsidR="00F1127C" w:rsidRPr="00FA3EB3" w:rsidRDefault="00F1127C" w:rsidP="00687CFB"/>
        </w:tc>
      </w:tr>
      <w:tr w:rsidR="00F1127C" w:rsidRPr="00FA3EB3" w14:paraId="5630DBF0" w14:textId="77777777" w:rsidTr="00F1127C">
        <w:trPr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4A68C97C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31068186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61A3C599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</w:tr>
      <w:tr w:rsidR="00F1127C" w:rsidRPr="00FA3EB3" w14:paraId="4DD78D64" w14:textId="77777777" w:rsidTr="00F1127C">
        <w:trPr>
          <w:trHeight w:val="360"/>
        </w:trPr>
        <w:tc>
          <w:tcPr>
            <w:tcW w:w="3118" w:type="dxa"/>
            <w:vAlign w:val="center"/>
          </w:tcPr>
          <w:p w14:paraId="2B725D2E" w14:textId="505736D6" w:rsidR="00F1127C" w:rsidRPr="00FA3EB3" w:rsidRDefault="00F1127C" w:rsidP="00232876">
            <w:r>
              <w:t xml:space="preserve">Start date 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p w14:paraId="5D6D8321" w14:textId="77777777" w:rsidR="00F1127C" w:rsidRPr="00FA3EB3" w:rsidRDefault="00F1127C" w:rsidP="00687CFB"/>
        </w:tc>
        <w:tc>
          <w:tcPr>
            <w:tcW w:w="454" w:type="dxa"/>
            <w:vAlign w:val="center"/>
          </w:tcPr>
          <w:p w14:paraId="4D4C6586" w14:textId="7292A286" w:rsidR="00F1127C" w:rsidRPr="00FA3EB3" w:rsidRDefault="00F1127C" w:rsidP="00687CFB"/>
        </w:tc>
      </w:tr>
      <w:tr w:rsidR="00F1127C" w:rsidRPr="00FA3EB3" w14:paraId="2FE80608" w14:textId="77777777" w:rsidTr="00F1127C">
        <w:trPr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6158110A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0A929310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34208BE7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</w:tr>
      <w:tr w:rsidR="00F1127C" w:rsidRPr="00FA3EB3" w14:paraId="763C1056" w14:textId="77777777" w:rsidTr="00F1127C">
        <w:trPr>
          <w:trHeight w:val="360"/>
        </w:trPr>
        <w:tc>
          <w:tcPr>
            <w:tcW w:w="3118" w:type="dxa"/>
            <w:vAlign w:val="center"/>
          </w:tcPr>
          <w:p w14:paraId="733C1C79" w14:textId="0E641756" w:rsidR="00F1127C" w:rsidRPr="00FA3EB3" w:rsidRDefault="00F1127C" w:rsidP="00232876">
            <w:r>
              <w:t>End date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p w14:paraId="641D374E" w14:textId="77777777" w:rsidR="00F1127C" w:rsidRPr="00FA3EB3" w:rsidRDefault="00F1127C" w:rsidP="00687CFB"/>
        </w:tc>
        <w:tc>
          <w:tcPr>
            <w:tcW w:w="454" w:type="dxa"/>
            <w:vAlign w:val="center"/>
          </w:tcPr>
          <w:p w14:paraId="4FDF9429" w14:textId="77777777" w:rsidR="00F1127C" w:rsidRPr="00FA3EB3" w:rsidRDefault="00F1127C" w:rsidP="00687CFB"/>
        </w:tc>
      </w:tr>
      <w:tr w:rsidR="00F1127C" w:rsidRPr="00FA3EB3" w14:paraId="3F647FC2" w14:textId="77777777" w:rsidTr="00F1127C">
        <w:trPr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794BA607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662D653C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76919106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</w:tr>
      <w:tr w:rsidR="00F1127C" w:rsidRPr="00FA3EB3" w14:paraId="5132DD0D" w14:textId="77777777" w:rsidTr="00F1127C">
        <w:trPr>
          <w:trHeight w:val="360"/>
        </w:trPr>
        <w:tc>
          <w:tcPr>
            <w:tcW w:w="3118" w:type="dxa"/>
            <w:vAlign w:val="center"/>
          </w:tcPr>
          <w:p w14:paraId="0D86153D" w14:textId="60234EE9" w:rsidR="00F1127C" w:rsidRPr="00FA3EB3" w:rsidRDefault="00F1127C" w:rsidP="00687CFB">
            <w:r>
              <w:t>No. days requested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p w14:paraId="6BE97DE1" w14:textId="77777777" w:rsidR="00F1127C" w:rsidRPr="00FA3EB3" w:rsidRDefault="00F1127C" w:rsidP="00687CFB"/>
        </w:tc>
        <w:tc>
          <w:tcPr>
            <w:tcW w:w="454" w:type="dxa"/>
            <w:vAlign w:val="center"/>
          </w:tcPr>
          <w:p w14:paraId="778F0DD5" w14:textId="77777777" w:rsidR="00F1127C" w:rsidRPr="00FA3EB3" w:rsidRDefault="00F1127C" w:rsidP="00687CFB"/>
        </w:tc>
      </w:tr>
      <w:tr w:rsidR="00F1127C" w:rsidRPr="00FA3EB3" w14:paraId="692143B0" w14:textId="77777777" w:rsidTr="00F1127C">
        <w:trPr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27572479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551F0D3F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234C1B2E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</w:tr>
      <w:tr w:rsidR="00F1127C" w:rsidRPr="00FA3EB3" w14:paraId="217D4E99" w14:textId="77777777" w:rsidTr="00F1127C">
        <w:trPr>
          <w:trHeight w:val="360"/>
        </w:trPr>
        <w:tc>
          <w:tcPr>
            <w:tcW w:w="3118" w:type="dxa"/>
            <w:vAlign w:val="center"/>
          </w:tcPr>
          <w:p w14:paraId="3C2EADB3" w14:textId="74DF693D" w:rsidR="00F1127C" w:rsidRPr="00FA3EB3" w:rsidRDefault="00F1127C" w:rsidP="00232876">
            <w:r>
              <w:t>Location of activity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p w14:paraId="65CA820B" w14:textId="77777777" w:rsidR="00F1127C" w:rsidRPr="00FA3EB3" w:rsidRDefault="00F1127C" w:rsidP="00687CFB"/>
        </w:tc>
        <w:tc>
          <w:tcPr>
            <w:tcW w:w="454" w:type="dxa"/>
            <w:vAlign w:val="center"/>
          </w:tcPr>
          <w:p w14:paraId="24EBCDEB" w14:textId="77777777" w:rsidR="00F1127C" w:rsidRPr="00FA3EB3" w:rsidRDefault="00F1127C" w:rsidP="00687CFB"/>
        </w:tc>
      </w:tr>
      <w:tr w:rsidR="00F1127C" w:rsidRPr="00FA3EB3" w14:paraId="65087D5A" w14:textId="77777777" w:rsidTr="00F1127C">
        <w:trPr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5F3D031F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42AD974D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  <w:tc>
          <w:tcPr>
            <w:tcW w:w="454" w:type="dxa"/>
            <w:shd w:val="clear" w:color="auto" w:fill="auto"/>
            <w:vAlign w:val="center"/>
          </w:tcPr>
          <w:p w14:paraId="1892330D" w14:textId="77777777" w:rsidR="00F1127C" w:rsidRPr="00FA3EB3" w:rsidRDefault="00F1127C" w:rsidP="00687CFB">
            <w:pPr>
              <w:rPr>
                <w:sz w:val="6"/>
                <w:szCs w:val="6"/>
              </w:rPr>
            </w:pPr>
          </w:p>
        </w:tc>
      </w:tr>
      <w:tr w:rsidR="00F1127C" w:rsidRPr="00FA3EB3" w14:paraId="2EB4778B" w14:textId="77777777" w:rsidTr="00F1127C">
        <w:trPr>
          <w:trHeight w:val="360"/>
        </w:trPr>
        <w:tc>
          <w:tcPr>
            <w:tcW w:w="3118" w:type="dxa"/>
            <w:vAlign w:val="center"/>
          </w:tcPr>
          <w:p w14:paraId="11BDC5D5" w14:textId="13351299" w:rsidR="00F1127C" w:rsidRPr="00FA3EB3" w:rsidRDefault="00F1127C" w:rsidP="00232876">
            <w:r>
              <w:t>Confirmation of NHS Board/ Service approval of S/L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p w14:paraId="385B3194" w14:textId="2731DD74" w:rsidR="00F1127C" w:rsidRPr="00FA3EB3" w:rsidRDefault="00F1127C" w:rsidP="00687CFB">
            <w:r>
              <w:t>Y/ N/ NA (delete as appropriate)</w:t>
            </w:r>
          </w:p>
        </w:tc>
        <w:tc>
          <w:tcPr>
            <w:tcW w:w="454" w:type="dxa"/>
            <w:vAlign w:val="center"/>
          </w:tcPr>
          <w:p w14:paraId="1D89D342" w14:textId="77777777" w:rsidR="00F1127C" w:rsidRPr="00FA3EB3" w:rsidRDefault="00F1127C" w:rsidP="00687CFB"/>
        </w:tc>
      </w:tr>
      <w:tr w:rsidR="00F1127C" w:rsidRPr="00FA3EB3" w14:paraId="3587DCC0" w14:textId="77777777" w:rsidTr="00F1127C">
        <w:trPr>
          <w:gridAfter w:val="1"/>
          <w:wAfter w:w="454" w:type="dxa"/>
          <w:trHeight w:val="360"/>
        </w:trPr>
        <w:tc>
          <w:tcPr>
            <w:tcW w:w="3118" w:type="dxa"/>
            <w:vAlign w:val="center"/>
          </w:tcPr>
          <w:p w14:paraId="4AB20D46" w14:textId="77777777" w:rsidR="00F1127C" w:rsidRPr="00FA3EB3" w:rsidRDefault="00F1127C" w:rsidP="004E3C9A">
            <w:r>
              <w:t xml:space="preserve">Details of study leave activity 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p w14:paraId="2BB40DF3" w14:textId="77777777" w:rsidR="00F1127C" w:rsidRPr="00FA3EB3" w:rsidRDefault="00F1127C" w:rsidP="004E3C9A"/>
        </w:tc>
      </w:tr>
      <w:tr w:rsidR="00F1127C" w:rsidRPr="00FA3EB3" w14:paraId="16874598" w14:textId="77777777" w:rsidTr="00F1127C">
        <w:trPr>
          <w:gridAfter w:val="1"/>
          <w:wAfter w:w="454" w:type="dxa"/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382C7171" w14:textId="77777777" w:rsidR="00F1127C" w:rsidRPr="00FA3EB3" w:rsidRDefault="00F1127C" w:rsidP="004E3C9A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1C08BEAA" w14:textId="77777777" w:rsidR="00F1127C" w:rsidRPr="00FA3EB3" w:rsidRDefault="00F1127C" w:rsidP="004E3C9A">
            <w:pPr>
              <w:rPr>
                <w:sz w:val="6"/>
                <w:szCs w:val="6"/>
              </w:rPr>
            </w:pPr>
          </w:p>
        </w:tc>
      </w:tr>
      <w:tr w:rsidR="00F1127C" w:rsidRPr="00FA3EB3" w14:paraId="1954DD74" w14:textId="77777777" w:rsidTr="00F1127C">
        <w:trPr>
          <w:gridAfter w:val="2"/>
          <w:wAfter w:w="3544" w:type="dxa"/>
          <w:trHeight w:val="360"/>
        </w:trPr>
        <w:tc>
          <w:tcPr>
            <w:tcW w:w="3118" w:type="dxa"/>
            <w:vAlign w:val="center"/>
          </w:tcPr>
          <w:p w14:paraId="5E8596C8" w14:textId="542EFAF5" w:rsidR="00F1127C" w:rsidRPr="00FA3EB3" w:rsidRDefault="00F1127C" w:rsidP="004E3C9A">
            <w:r w:rsidRPr="00F1127C">
              <w:rPr>
                <w:b/>
                <w:bCs/>
              </w:rPr>
              <w:t>Anticipated Expenses</w:t>
            </w:r>
            <w:r>
              <w:t>:</w:t>
            </w:r>
          </w:p>
        </w:tc>
      </w:tr>
      <w:tr w:rsidR="00F1127C" w:rsidRPr="00FA3EB3" w14:paraId="71AFAEF2" w14:textId="77777777" w:rsidTr="00F1127C">
        <w:trPr>
          <w:gridAfter w:val="1"/>
          <w:wAfter w:w="454" w:type="dxa"/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67C06416" w14:textId="77777777" w:rsidR="00F1127C" w:rsidRPr="00FA3EB3" w:rsidRDefault="00F1127C" w:rsidP="004E3C9A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5ACC7BA1" w14:textId="77777777" w:rsidR="00F1127C" w:rsidRPr="00FA3EB3" w:rsidRDefault="00F1127C" w:rsidP="004E3C9A">
            <w:pPr>
              <w:rPr>
                <w:sz w:val="6"/>
                <w:szCs w:val="6"/>
              </w:rPr>
            </w:pPr>
          </w:p>
        </w:tc>
      </w:tr>
      <w:tr w:rsidR="00F1127C" w:rsidRPr="00FA3EB3" w14:paraId="427F8965" w14:textId="77777777" w:rsidTr="00F1127C">
        <w:trPr>
          <w:gridAfter w:val="1"/>
          <w:wAfter w:w="454" w:type="dxa"/>
          <w:trHeight w:val="360"/>
        </w:trPr>
        <w:tc>
          <w:tcPr>
            <w:tcW w:w="3118" w:type="dxa"/>
            <w:vAlign w:val="center"/>
          </w:tcPr>
          <w:p w14:paraId="7BD7637C" w14:textId="09352EB5" w:rsidR="00F1127C" w:rsidRPr="00FA3EB3" w:rsidRDefault="00F1127C" w:rsidP="004E3C9A">
            <w:r>
              <w:t>Course/ attendance fee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p w14:paraId="111089B4" w14:textId="77777777" w:rsidR="00F1127C" w:rsidRPr="00FA3EB3" w:rsidRDefault="00F1127C" w:rsidP="004E3C9A"/>
        </w:tc>
      </w:tr>
      <w:tr w:rsidR="00F1127C" w:rsidRPr="00FA3EB3" w14:paraId="0134449C" w14:textId="77777777" w:rsidTr="00F1127C">
        <w:trPr>
          <w:gridAfter w:val="1"/>
          <w:wAfter w:w="454" w:type="dxa"/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31C6BAB7" w14:textId="77777777" w:rsidR="00F1127C" w:rsidRPr="00FA3EB3" w:rsidRDefault="00F1127C" w:rsidP="004E3C9A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2FF5BBD9" w14:textId="77777777" w:rsidR="00F1127C" w:rsidRPr="00FA3EB3" w:rsidRDefault="00F1127C" w:rsidP="004E3C9A">
            <w:pPr>
              <w:rPr>
                <w:sz w:val="6"/>
                <w:szCs w:val="6"/>
              </w:rPr>
            </w:pPr>
          </w:p>
        </w:tc>
      </w:tr>
      <w:tr w:rsidR="00F1127C" w:rsidRPr="00FA3EB3" w14:paraId="3E9342E4" w14:textId="77777777" w:rsidTr="00F1127C">
        <w:trPr>
          <w:gridAfter w:val="1"/>
          <w:wAfter w:w="454" w:type="dxa"/>
          <w:trHeight w:val="360"/>
        </w:trPr>
        <w:tc>
          <w:tcPr>
            <w:tcW w:w="3118" w:type="dxa"/>
            <w:vAlign w:val="center"/>
          </w:tcPr>
          <w:p w14:paraId="4D38C0CE" w14:textId="6F2D6BE6" w:rsidR="00F1127C" w:rsidRPr="00FA3EB3" w:rsidRDefault="00F1127C" w:rsidP="004E3C9A">
            <w:r>
              <w:t>Travel costs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p w14:paraId="15497828" w14:textId="77777777" w:rsidR="00F1127C" w:rsidRPr="00FA3EB3" w:rsidRDefault="00F1127C" w:rsidP="004E3C9A"/>
        </w:tc>
      </w:tr>
      <w:tr w:rsidR="00F1127C" w:rsidRPr="00FA3EB3" w14:paraId="7F337A5F" w14:textId="77777777" w:rsidTr="00F1127C">
        <w:trPr>
          <w:gridAfter w:val="1"/>
          <w:wAfter w:w="454" w:type="dxa"/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3279ECAF" w14:textId="77777777" w:rsidR="00F1127C" w:rsidRPr="00FA3EB3" w:rsidRDefault="00F1127C" w:rsidP="004E3C9A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0A79D6D6" w14:textId="77777777" w:rsidR="00F1127C" w:rsidRPr="00FA3EB3" w:rsidRDefault="00F1127C" w:rsidP="004E3C9A">
            <w:pPr>
              <w:rPr>
                <w:sz w:val="6"/>
                <w:szCs w:val="6"/>
              </w:rPr>
            </w:pPr>
          </w:p>
        </w:tc>
      </w:tr>
      <w:tr w:rsidR="00F1127C" w:rsidRPr="00FA3EB3" w14:paraId="52AD93D7" w14:textId="77777777" w:rsidTr="00F1127C">
        <w:trPr>
          <w:gridAfter w:val="1"/>
          <w:wAfter w:w="454" w:type="dxa"/>
          <w:trHeight w:val="360"/>
        </w:trPr>
        <w:tc>
          <w:tcPr>
            <w:tcW w:w="3118" w:type="dxa"/>
            <w:vAlign w:val="center"/>
          </w:tcPr>
          <w:p w14:paraId="74EA9C46" w14:textId="3A42AECF" w:rsidR="00F1127C" w:rsidRPr="00FA3EB3" w:rsidRDefault="00F1127C" w:rsidP="004E3C9A">
            <w:r>
              <w:t>Accommodation costs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p w14:paraId="677A1CBE" w14:textId="77777777" w:rsidR="00F1127C" w:rsidRPr="00FA3EB3" w:rsidRDefault="00F1127C" w:rsidP="004E3C9A"/>
        </w:tc>
      </w:tr>
      <w:tr w:rsidR="00F1127C" w:rsidRPr="00FA3EB3" w14:paraId="064C16B2" w14:textId="77777777" w:rsidTr="00F1127C">
        <w:trPr>
          <w:gridAfter w:val="1"/>
          <w:wAfter w:w="454" w:type="dxa"/>
          <w:trHeight w:val="187"/>
        </w:trPr>
        <w:tc>
          <w:tcPr>
            <w:tcW w:w="3118" w:type="dxa"/>
            <w:shd w:val="clear" w:color="auto" w:fill="auto"/>
            <w:vAlign w:val="center"/>
          </w:tcPr>
          <w:p w14:paraId="680D91BE" w14:textId="77777777" w:rsidR="00F1127C" w:rsidRPr="00FA3EB3" w:rsidRDefault="00F1127C" w:rsidP="004E3C9A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6B9D22C7" w14:textId="77777777" w:rsidR="00F1127C" w:rsidRPr="00FA3EB3" w:rsidRDefault="00F1127C" w:rsidP="004E3C9A">
            <w:pPr>
              <w:rPr>
                <w:sz w:val="6"/>
                <w:szCs w:val="6"/>
              </w:rPr>
            </w:pPr>
          </w:p>
        </w:tc>
      </w:tr>
      <w:tr w:rsidR="00F1127C" w:rsidRPr="00FA3EB3" w14:paraId="595B2713" w14:textId="77777777" w:rsidTr="00F1127C">
        <w:trPr>
          <w:gridAfter w:val="1"/>
          <w:wAfter w:w="454" w:type="dxa"/>
          <w:trHeight w:val="360"/>
        </w:trPr>
        <w:tc>
          <w:tcPr>
            <w:tcW w:w="3118" w:type="dxa"/>
            <w:vAlign w:val="center"/>
          </w:tcPr>
          <w:p w14:paraId="300F5B72" w14:textId="6CD5BA28" w:rsidR="00F1127C" w:rsidRPr="00FA3EB3" w:rsidRDefault="00F1127C" w:rsidP="004E3C9A">
            <w:r>
              <w:t>Subsistence costs</w:t>
            </w:r>
          </w:p>
        </w:tc>
        <w:tc>
          <w:tcPr>
            <w:tcW w:w="3090" w:type="dxa"/>
            <w:shd w:val="clear" w:color="auto" w:fill="FFFFFF" w:themeFill="background1"/>
            <w:vAlign w:val="center"/>
          </w:tcPr>
          <w:p w14:paraId="5833E168" w14:textId="77777777" w:rsidR="00F1127C" w:rsidRPr="00FA3EB3" w:rsidRDefault="00F1127C" w:rsidP="004E3C9A"/>
        </w:tc>
      </w:tr>
      <w:tr w:rsidR="00F1127C" w:rsidRPr="00FA3EB3" w14:paraId="16CF23B4" w14:textId="77777777" w:rsidTr="00CF0600">
        <w:trPr>
          <w:gridAfter w:val="1"/>
          <w:wAfter w:w="454" w:type="dxa"/>
          <w:trHeight w:val="60"/>
        </w:trPr>
        <w:tc>
          <w:tcPr>
            <w:tcW w:w="3118" w:type="dxa"/>
            <w:shd w:val="clear" w:color="auto" w:fill="auto"/>
            <w:vAlign w:val="center"/>
          </w:tcPr>
          <w:p w14:paraId="18F6EB02" w14:textId="77777777" w:rsidR="00F1127C" w:rsidRPr="00FA3EB3" w:rsidRDefault="00F1127C" w:rsidP="004E3C9A">
            <w:pPr>
              <w:rPr>
                <w:sz w:val="6"/>
                <w:szCs w:val="6"/>
              </w:rPr>
            </w:pPr>
          </w:p>
        </w:tc>
        <w:tc>
          <w:tcPr>
            <w:tcW w:w="3090" w:type="dxa"/>
            <w:shd w:val="clear" w:color="auto" w:fill="auto"/>
            <w:vAlign w:val="center"/>
          </w:tcPr>
          <w:p w14:paraId="53A25CCE" w14:textId="77777777" w:rsidR="00F1127C" w:rsidRPr="00FA3EB3" w:rsidRDefault="00F1127C" w:rsidP="004E3C9A">
            <w:pPr>
              <w:rPr>
                <w:sz w:val="6"/>
                <w:szCs w:val="6"/>
              </w:rPr>
            </w:pPr>
          </w:p>
        </w:tc>
      </w:tr>
    </w:tbl>
    <w:p w14:paraId="5C5AD6FA" w14:textId="3B64A56D" w:rsidR="00232876" w:rsidRDefault="00232876" w:rsidP="00FD35A6"/>
    <w:p w14:paraId="1F2B1B6B" w14:textId="53C7A306" w:rsidR="00CF0600" w:rsidRDefault="00CF0600" w:rsidP="00FD35A6"/>
    <w:p w14:paraId="2CC5FE23" w14:textId="42B36034" w:rsidR="00CF0600" w:rsidRDefault="00CF0600" w:rsidP="00FD35A6"/>
    <w:p w14:paraId="767E7C69" w14:textId="394BE19B" w:rsidR="00CF0600" w:rsidRDefault="00CF0600" w:rsidP="00FD35A6"/>
    <w:p w14:paraId="2F1AC4F0" w14:textId="3101E58F" w:rsidR="00CF0600" w:rsidRDefault="00CF0600" w:rsidP="00FD35A6"/>
    <w:p w14:paraId="30D06588" w14:textId="45D3F04B" w:rsidR="00CF0600" w:rsidRDefault="00CF0600" w:rsidP="00FD35A6"/>
    <w:p w14:paraId="6EB63793" w14:textId="321CDA72" w:rsidR="00CF0600" w:rsidRDefault="00CF0600" w:rsidP="00CF0600">
      <w:pPr>
        <w:tabs>
          <w:tab w:val="left" w:pos="6540"/>
        </w:tabs>
      </w:pPr>
      <w:r>
        <w:tab/>
      </w:r>
    </w:p>
    <w:p w14:paraId="21E7FBDB" w14:textId="5BB5D4ED" w:rsidR="00CF0600" w:rsidRDefault="00CF0600" w:rsidP="00FD35A6"/>
    <w:p w14:paraId="69B6762A" w14:textId="17E022F2" w:rsidR="00CF0600" w:rsidRDefault="00CF0600" w:rsidP="00FD35A6"/>
    <w:p w14:paraId="0CA950CB" w14:textId="7883A54E" w:rsidR="00CF0600" w:rsidRDefault="00CF0600" w:rsidP="00FD35A6"/>
    <w:p w14:paraId="5AE076DF" w14:textId="77777777" w:rsidR="00CF0600" w:rsidRDefault="00CF0600" w:rsidP="00CF0600">
      <w:pPr>
        <w:pStyle w:val="Heading3"/>
        <w:shd w:val="clear" w:color="auto" w:fill="FFFFFF"/>
        <w:spacing w:before="0" w:after="150"/>
        <w:rPr>
          <w:rFonts w:ascii="Source Sans Pro" w:hAnsi="Source Sans Pro"/>
          <w:color w:val="1D1D1D"/>
          <w:sz w:val="30"/>
          <w:szCs w:val="30"/>
        </w:rPr>
      </w:pPr>
      <w:r>
        <w:rPr>
          <w:rFonts w:ascii="Source Sans Pro" w:hAnsi="Source Sans Pro"/>
          <w:color w:val="1D1D1D"/>
          <w:sz w:val="30"/>
          <w:szCs w:val="30"/>
        </w:rPr>
        <w:t>Declaration</w:t>
      </w:r>
    </w:p>
    <w:p w14:paraId="703D429E" w14:textId="3718F9D3" w:rsidR="00CF0600" w:rsidRDefault="00CF0600" w:rsidP="00CF060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ource Sans Pro" w:hAnsi="Source Sans Pro"/>
          <w:color w:val="1D1D1D"/>
          <w:sz w:val="24"/>
          <w:szCs w:val="24"/>
        </w:rPr>
      </w:pPr>
      <w:r>
        <w:rPr>
          <w:rFonts w:ascii="Source Sans Pro" w:hAnsi="Source Sans Pro"/>
          <w:color w:val="1D1D1D"/>
        </w:rPr>
        <w:t>I have sought permission to be away from the clinical area and have completed and submitted the appropriate local forms.</w:t>
      </w:r>
    </w:p>
    <w:p w14:paraId="7931A008" w14:textId="77777777" w:rsidR="00CF0600" w:rsidRDefault="00CF0600" w:rsidP="00CF060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ource Sans Pro" w:hAnsi="Source Sans Pro"/>
          <w:color w:val="1D1D1D"/>
        </w:rPr>
      </w:pPr>
      <w:r>
        <w:rPr>
          <w:rFonts w:ascii="Source Sans Pro" w:hAnsi="Source Sans Pro"/>
          <w:color w:val="1D1D1D"/>
        </w:rPr>
        <w:t>I shall ensure that my colleagues are fully aware of my absence and that my clinical responsibilities will be covered.</w:t>
      </w:r>
    </w:p>
    <w:p w14:paraId="7FD53DD3" w14:textId="7473C38E" w:rsidR="00CF0600" w:rsidRDefault="00CF0600" w:rsidP="00CF060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ource Sans Pro" w:hAnsi="Source Sans Pro"/>
          <w:color w:val="1D1D1D"/>
        </w:rPr>
      </w:pPr>
      <w:r>
        <w:rPr>
          <w:rFonts w:ascii="Source Sans Pro" w:hAnsi="Source Sans Pro"/>
          <w:color w:val="1D1D1D"/>
        </w:rPr>
        <w:t>I have read the educator study leave policy &amp; operational guide.</w:t>
      </w:r>
    </w:p>
    <w:p w14:paraId="32B1CFA6" w14:textId="77777777" w:rsidR="00CF0600" w:rsidRDefault="00CF0600" w:rsidP="00CF060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ource Sans Pro" w:hAnsi="Source Sans Pro"/>
          <w:color w:val="1D1D1D"/>
        </w:rPr>
      </w:pPr>
      <w:r>
        <w:rPr>
          <w:rFonts w:ascii="Source Sans Pro" w:hAnsi="Source Sans Pro"/>
          <w:color w:val="1D1D1D"/>
        </w:rPr>
        <w:t>I have provided all the information required for the application to be considered in full.</w:t>
      </w:r>
    </w:p>
    <w:p w14:paraId="6A77E0DA" w14:textId="77777777" w:rsidR="00CF0600" w:rsidRDefault="00CF0600" w:rsidP="00CF060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ource Sans Pro" w:hAnsi="Source Sans Pro"/>
          <w:color w:val="1D1D1D"/>
        </w:rPr>
      </w:pPr>
      <w:r>
        <w:rPr>
          <w:rFonts w:ascii="Source Sans Pro" w:hAnsi="Source Sans Pro"/>
          <w:color w:val="1D1D1D"/>
        </w:rPr>
        <w:t>I shall submit all relevant receipts within 3 months of the date of the study leave event if this application is approved with expenses.</w:t>
      </w:r>
    </w:p>
    <w:p w14:paraId="13FA0B53" w14:textId="77777777" w:rsidR="00CF0600" w:rsidRDefault="00CF0600" w:rsidP="00CF060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ource Sans Pro" w:hAnsi="Source Sans Pro"/>
          <w:color w:val="1D1D1D"/>
        </w:rPr>
      </w:pPr>
      <w:r>
        <w:rPr>
          <w:rFonts w:ascii="Source Sans Pro" w:hAnsi="Source Sans Pro"/>
          <w:color w:val="1D1D1D"/>
        </w:rPr>
        <w:t>I shall inform the Deanery of any subsequent changes to this application that may result in refundable expenditure.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</w:tblGrid>
      <w:tr w:rsidR="00CF0600" w:rsidRPr="00FA3EB3" w14:paraId="005C36FE" w14:textId="77777777" w:rsidTr="00232876">
        <w:trPr>
          <w:trHeight w:val="360"/>
        </w:trPr>
        <w:sdt>
          <w:sdtPr>
            <w:id w:val="2115246489"/>
            <w:placeholder>
              <w:docPart w:val="D5AEA225F7A34F1384F300D8BA541DF7"/>
            </w:placeholder>
            <w:temporary/>
            <w:showingPlcHdr/>
            <w15:appearance w15:val="hidden"/>
          </w:sdtPr>
          <w:sdtContent>
            <w:tc>
              <w:tcPr>
                <w:tcW w:w="2160" w:type="dxa"/>
                <w:vAlign w:val="center"/>
              </w:tcPr>
              <w:p w14:paraId="16665D4E" w14:textId="77777777" w:rsidR="00CF0600" w:rsidRPr="00FA3EB3" w:rsidRDefault="00CF0600" w:rsidP="00232876">
                <w:pPr>
                  <w:pStyle w:val="NoSpacing"/>
                </w:pPr>
                <w:r w:rsidRPr="00FA3EB3"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016270A" w14:textId="77777777" w:rsidR="00CF0600" w:rsidRPr="00FA3EB3" w:rsidRDefault="00CF0600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1CE4A332" w14:textId="77777777" w:rsidR="00CF0600" w:rsidRPr="00FA3EB3" w:rsidRDefault="00CF0600" w:rsidP="00232876">
            <w:pPr>
              <w:pStyle w:val="NoSpacing"/>
            </w:pPr>
          </w:p>
        </w:tc>
      </w:tr>
      <w:tr w:rsidR="00CF0600" w:rsidRPr="00FA3EB3" w14:paraId="7838B39B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6CB661F9" w14:textId="77777777" w:rsidR="00CF0600" w:rsidRPr="00FA3EB3" w:rsidRDefault="00CF0600" w:rsidP="00232876">
            <w:pPr>
              <w:pStyle w:val="NoSpacing"/>
            </w:pPr>
          </w:p>
        </w:tc>
        <w:sdt>
          <w:sdtPr>
            <w:id w:val="-1424941974"/>
            <w:placeholder>
              <w:docPart w:val="3A3CBD0AA3FF41FCA96B0CEE707EDFA4"/>
            </w:placeholder>
            <w:temporary/>
            <w:showingPlcHdr/>
            <w15:appearance w15:val="hidden"/>
          </w:sdtPr>
          <w:sdtContent>
            <w:tc>
              <w:tcPr>
                <w:tcW w:w="4050" w:type="dxa"/>
                <w:shd w:val="clear" w:color="auto" w:fill="auto"/>
              </w:tcPr>
              <w:p w14:paraId="2BD97409" w14:textId="77777777" w:rsidR="00CF0600" w:rsidRPr="00FA3EB3" w:rsidRDefault="00CF0600" w:rsidP="00232876">
                <w:pPr>
                  <w:pStyle w:val="Field"/>
                </w:pPr>
                <w:r w:rsidRPr="00FA3EB3">
                  <w:t>Signature of the Person Submitting this Form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504558C2" w14:textId="77777777" w:rsidR="00CF0600" w:rsidRPr="00FA3EB3" w:rsidRDefault="00CF0600" w:rsidP="00232876">
            <w:pPr>
              <w:pStyle w:val="NoSpacing"/>
            </w:pPr>
          </w:p>
        </w:tc>
      </w:tr>
    </w:tbl>
    <w:p w14:paraId="324F32AD" w14:textId="77777777" w:rsidR="00687CFB" w:rsidRPr="00FA3EB3" w:rsidRDefault="00687CFB"/>
    <w:tbl>
      <w:tblPr>
        <w:tblpPr w:leftFromText="180" w:rightFromText="180" w:vertAnchor="text" w:tblpY="1"/>
        <w:tblOverlap w:val="never"/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14:paraId="1C694BD0" w14:textId="77777777" w:rsidTr="00CF0600">
        <w:trPr>
          <w:trHeight w:val="360"/>
        </w:trPr>
        <w:sdt>
          <w:sdtPr>
            <w:id w:val="1220785300"/>
            <w:placeholder>
              <w:docPart w:val="E1FDEC58F2774739AF9DBE475B29FE71"/>
            </w:placeholder>
            <w:temporary/>
            <w:showingPlcHdr/>
            <w15:appearance w15:val="hidden"/>
          </w:sdtPr>
          <w:sdtContent>
            <w:tc>
              <w:tcPr>
                <w:tcW w:w="2160" w:type="dxa"/>
                <w:vAlign w:val="center"/>
              </w:tcPr>
              <w:p w14:paraId="2357E9F2" w14:textId="77777777" w:rsidR="00232876" w:rsidRPr="00FA3EB3" w:rsidRDefault="00232876" w:rsidP="00CF0600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7EB6AD3F" w14:textId="77777777" w:rsidR="00232876" w:rsidRPr="00FA3EB3" w:rsidRDefault="00232876" w:rsidP="00CF0600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41213CE7" w14:textId="77777777" w:rsidR="00232876" w:rsidRPr="00FA3EB3" w:rsidRDefault="00232876" w:rsidP="00CF0600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32A3CDD" w14:textId="77777777" w:rsidR="00232876" w:rsidRPr="00FA3EB3" w:rsidRDefault="00232876" w:rsidP="00CF0600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766DC70B" w14:textId="77777777" w:rsidR="00232876" w:rsidRPr="00FA3EB3" w:rsidRDefault="00232876" w:rsidP="00CF0600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</w:tcPr>
          <w:p w14:paraId="6C79EC40" w14:textId="77777777" w:rsidR="00232876" w:rsidRPr="00FA3EB3" w:rsidRDefault="00232876" w:rsidP="00CF0600">
            <w:pPr>
              <w:pStyle w:val="NoSpacing"/>
            </w:pPr>
          </w:p>
        </w:tc>
      </w:tr>
      <w:tr w:rsidR="00232876" w:rsidRPr="00FA3EB3" w14:paraId="1376FC20" w14:textId="77777777" w:rsidTr="00CF0600">
        <w:trPr>
          <w:trHeight w:val="360"/>
        </w:trPr>
        <w:tc>
          <w:tcPr>
            <w:tcW w:w="2160" w:type="dxa"/>
            <w:shd w:val="clear" w:color="auto" w:fill="auto"/>
          </w:tcPr>
          <w:p w14:paraId="0E8E2815" w14:textId="77777777" w:rsidR="00232876" w:rsidRPr="00FA3EB3" w:rsidRDefault="00232876" w:rsidP="00CF0600">
            <w:pPr>
              <w:pStyle w:val="Field"/>
            </w:pPr>
          </w:p>
        </w:tc>
        <w:sdt>
          <w:sdtPr>
            <w:id w:val="1445736183"/>
            <w:placeholder>
              <w:docPart w:val="5548197520194580AB9026F262603C35"/>
            </w:placeholder>
            <w:temporary/>
            <w:showingPlcHdr/>
            <w15:appearance w15:val="hidden"/>
          </w:sdtPr>
          <w:sdtContent>
            <w:tc>
              <w:tcPr>
                <w:tcW w:w="720" w:type="dxa"/>
                <w:shd w:val="clear" w:color="auto" w:fill="auto"/>
              </w:tcPr>
              <w:p w14:paraId="7EA465F9" w14:textId="77777777" w:rsidR="00232876" w:rsidRPr="00FA3EB3" w:rsidRDefault="00232876" w:rsidP="00CF0600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03E8F214" w14:textId="77777777" w:rsidR="00232876" w:rsidRPr="00FA3EB3" w:rsidRDefault="00232876" w:rsidP="00CF0600">
            <w:pPr>
              <w:pStyle w:val="Field"/>
            </w:pPr>
          </w:p>
        </w:tc>
        <w:sdt>
          <w:sdtPr>
            <w:id w:val="-1419480618"/>
            <w:placeholder>
              <w:docPart w:val="C5FCEA77A38B46CF8E92741B96D82DD8"/>
            </w:placeholder>
            <w:temporary/>
            <w:showingPlcHdr/>
            <w15:appearance w15:val="hidden"/>
          </w:sdtPr>
          <w:sdtContent>
            <w:tc>
              <w:tcPr>
                <w:tcW w:w="720" w:type="dxa"/>
                <w:shd w:val="clear" w:color="auto" w:fill="auto"/>
              </w:tcPr>
              <w:p w14:paraId="1A9B9D0B" w14:textId="77777777" w:rsidR="00232876" w:rsidRPr="00FA3EB3" w:rsidRDefault="00232876" w:rsidP="00CF0600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5EE4762D" w14:textId="77777777" w:rsidR="00232876" w:rsidRPr="00FA3EB3" w:rsidRDefault="00232876" w:rsidP="00CF0600">
            <w:pPr>
              <w:pStyle w:val="Field"/>
            </w:pPr>
          </w:p>
        </w:tc>
        <w:sdt>
          <w:sdtPr>
            <w:id w:val="138628743"/>
            <w:placeholder>
              <w:docPart w:val="4317A79163474DEFAFFB62DA23F4BEFB"/>
            </w:placeholder>
            <w:temporary/>
            <w:showingPlcHdr/>
            <w15:appearance w15:val="hidden"/>
          </w:sdtPr>
          <w:sdtContent>
            <w:tc>
              <w:tcPr>
                <w:tcW w:w="720" w:type="dxa"/>
                <w:shd w:val="clear" w:color="auto" w:fill="auto"/>
              </w:tcPr>
              <w:p w14:paraId="7D968B9D" w14:textId="77777777" w:rsidR="00232876" w:rsidRPr="00FA3EB3" w:rsidRDefault="00232876" w:rsidP="00CF0600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</w:tr>
    </w:tbl>
    <w:p w14:paraId="5071D02B" w14:textId="77777777" w:rsidR="00CF0600" w:rsidRDefault="00CF0600" w:rsidP="00CF0600">
      <w:pPr>
        <w:tabs>
          <w:tab w:val="left" w:pos="3820"/>
        </w:tabs>
      </w:pPr>
      <w:r>
        <w:tab/>
      </w:r>
    </w:p>
    <w:p w14:paraId="56B3154A" w14:textId="248ADE5F" w:rsidR="00687CFB" w:rsidRDefault="00CF0600" w:rsidP="00CF0600">
      <w:pPr>
        <w:tabs>
          <w:tab w:val="left" w:pos="3820"/>
        </w:tabs>
      </w:pPr>
      <w:r>
        <w:br w:type="textWrapping" w:clear="all"/>
      </w:r>
    </w:p>
    <w:p w14:paraId="7E81ADA9" w14:textId="0B458261" w:rsidR="00CF0600" w:rsidRDefault="00A818E9" w:rsidP="00CF0600">
      <w:pPr>
        <w:tabs>
          <w:tab w:val="left" w:pos="3820"/>
        </w:tabs>
      </w:pPr>
      <w:r>
        <w:t xml:space="preserve">Please return form to </w:t>
      </w:r>
      <w:hyperlink r:id="rId11" w:history="1">
        <w:r w:rsidRPr="00504747">
          <w:rPr>
            <w:rStyle w:val="Hyperlink"/>
          </w:rPr>
          <w:t>nes.emdoffice@nhs.scot</w:t>
        </w:r>
      </w:hyperlink>
      <w:r>
        <w:t xml:space="preserve">  </w:t>
      </w:r>
    </w:p>
    <w:p w14:paraId="4B2A495D" w14:textId="6C65E8C2" w:rsidR="00CF0600" w:rsidRPr="00CF0600" w:rsidRDefault="00CF0600" w:rsidP="00CF0600">
      <w:pPr>
        <w:tabs>
          <w:tab w:val="left" w:pos="3820"/>
        </w:tabs>
        <w:rPr>
          <w:b/>
          <w:bCs/>
          <w:u w:val="single"/>
        </w:rPr>
      </w:pPr>
      <w:r w:rsidRPr="00CF0600">
        <w:rPr>
          <w:b/>
          <w:bCs/>
          <w:u w:val="single"/>
        </w:rPr>
        <w:t>INTERNAL USE ONLY</w:t>
      </w:r>
    </w:p>
    <w:p w14:paraId="28133AC9" w14:textId="2B38FCD9" w:rsidR="00CF0600" w:rsidRPr="00CF0600" w:rsidRDefault="00CF0600" w:rsidP="00CF0600">
      <w:pPr>
        <w:pStyle w:val="Heading1"/>
        <w:rPr>
          <w:sz w:val="28"/>
          <w:szCs w:val="28"/>
        </w:rPr>
      </w:pPr>
      <w:proofErr w:type="spellStart"/>
      <w:r w:rsidRPr="00CF0600">
        <w:rPr>
          <w:sz w:val="28"/>
          <w:szCs w:val="28"/>
        </w:rPr>
        <w:t>Authoriser</w:t>
      </w:r>
      <w:proofErr w:type="spellEnd"/>
      <w:r w:rsidRPr="00CF0600">
        <w:rPr>
          <w:sz w:val="28"/>
          <w:szCs w:val="28"/>
        </w:rPr>
        <w:t xml:space="preserve"> Detail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CF0600" w:rsidRPr="00FA3EB3" w14:paraId="54E90492" w14:textId="77777777" w:rsidTr="004E3C9A">
        <w:trPr>
          <w:trHeight w:val="544"/>
        </w:trPr>
        <w:tc>
          <w:tcPr>
            <w:tcW w:w="2696" w:type="dxa"/>
            <w:vMerge w:val="restart"/>
          </w:tcPr>
          <w:p w14:paraId="04C2F668" w14:textId="5BA9C198" w:rsidR="00CF0600" w:rsidRPr="00FA3EB3" w:rsidRDefault="00CF0600" w:rsidP="004E3C9A">
            <w:pPr>
              <w:pStyle w:val="Labels"/>
            </w:pPr>
            <w:r>
              <w:t>Name</w:t>
            </w:r>
          </w:p>
        </w:tc>
        <w:tc>
          <w:tcPr>
            <w:tcW w:w="3064" w:type="dxa"/>
            <w:shd w:val="clear" w:color="auto" w:fill="FFFFFF" w:themeFill="background1"/>
          </w:tcPr>
          <w:p w14:paraId="4673AEE6" w14:textId="77777777" w:rsidR="00CF0600" w:rsidRPr="00FA3EB3" w:rsidRDefault="00CF0600" w:rsidP="004E3C9A"/>
        </w:tc>
        <w:tc>
          <w:tcPr>
            <w:tcW w:w="2610" w:type="dxa"/>
            <w:vMerge w:val="restart"/>
          </w:tcPr>
          <w:p w14:paraId="5F099375" w14:textId="5F3AB3F0" w:rsidR="00CF0600" w:rsidRPr="00FA3EB3" w:rsidRDefault="00CF0600" w:rsidP="004E3C9A">
            <w:pPr>
              <w:pStyle w:val="Labels"/>
            </w:pPr>
            <w:r>
              <w:t>NES Role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0D6ACA8C" w14:textId="77777777" w:rsidR="00CF0600" w:rsidRPr="00FA3EB3" w:rsidRDefault="00CF0600" w:rsidP="004E3C9A"/>
        </w:tc>
      </w:tr>
      <w:tr w:rsidR="00CF0600" w:rsidRPr="00FA3EB3" w14:paraId="2ADC3450" w14:textId="77777777" w:rsidTr="004E3C9A">
        <w:trPr>
          <w:trHeight w:val="544"/>
        </w:trPr>
        <w:tc>
          <w:tcPr>
            <w:tcW w:w="2696" w:type="dxa"/>
            <w:vMerge/>
          </w:tcPr>
          <w:p w14:paraId="0A613939" w14:textId="77777777" w:rsidR="00CF0600" w:rsidRPr="00FA3EB3" w:rsidRDefault="00CF0600" w:rsidP="004E3C9A">
            <w:pPr>
              <w:pStyle w:val="Labels"/>
            </w:pPr>
          </w:p>
        </w:tc>
        <w:tc>
          <w:tcPr>
            <w:tcW w:w="3064" w:type="dxa"/>
          </w:tcPr>
          <w:p w14:paraId="4EDCED90" w14:textId="77777777" w:rsidR="00CF0600" w:rsidRPr="00FA3EB3" w:rsidRDefault="00CF0600" w:rsidP="004E3C9A"/>
        </w:tc>
        <w:tc>
          <w:tcPr>
            <w:tcW w:w="2610" w:type="dxa"/>
            <w:vMerge/>
          </w:tcPr>
          <w:p w14:paraId="0C928D73" w14:textId="77777777" w:rsidR="00CF0600" w:rsidRPr="00FA3EB3" w:rsidRDefault="00CF0600" w:rsidP="004E3C9A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6D4929F9" w14:textId="77777777" w:rsidR="00CF0600" w:rsidRPr="00FA3EB3" w:rsidRDefault="00CF0600" w:rsidP="004E3C9A"/>
        </w:tc>
      </w:tr>
      <w:tr w:rsidR="00CF0600" w:rsidRPr="00FA3EB3" w14:paraId="13EFE185" w14:textId="77777777" w:rsidTr="004E3C9A">
        <w:tc>
          <w:tcPr>
            <w:tcW w:w="2696" w:type="dxa"/>
          </w:tcPr>
          <w:p w14:paraId="5CCFA878" w14:textId="2212027B" w:rsidR="00CF0600" w:rsidRPr="00FA3EB3" w:rsidRDefault="00CF0600" w:rsidP="004E3C9A">
            <w:pPr>
              <w:pStyle w:val="Labels"/>
            </w:pPr>
            <w:r>
              <w:t>Decision</w:t>
            </w:r>
          </w:p>
        </w:tc>
        <w:tc>
          <w:tcPr>
            <w:tcW w:w="3064" w:type="dxa"/>
            <w:shd w:val="clear" w:color="auto" w:fill="FFFFFF" w:themeFill="background1"/>
          </w:tcPr>
          <w:p w14:paraId="257EE168" w14:textId="3A33D107" w:rsidR="00CF0600" w:rsidRPr="00FA3EB3" w:rsidRDefault="00CF0600" w:rsidP="004E3C9A">
            <w:r>
              <w:t>Approve/ Decline</w:t>
            </w:r>
          </w:p>
        </w:tc>
        <w:tc>
          <w:tcPr>
            <w:tcW w:w="2610" w:type="dxa"/>
          </w:tcPr>
          <w:p w14:paraId="041B2E00" w14:textId="71CEE9CD" w:rsidR="00CF0600" w:rsidRDefault="00CF0600" w:rsidP="004E3C9A">
            <w:pPr>
              <w:pStyle w:val="Labels"/>
            </w:pPr>
            <w:r>
              <w:t xml:space="preserve">If the request is declined please provide a short explanation of why. </w:t>
            </w:r>
          </w:p>
          <w:p w14:paraId="0F9A1625" w14:textId="6687D59F" w:rsidR="00CF0600" w:rsidRPr="00FA3EB3" w:rsidRDefault="00CF0600" w:rsidP="004E3C9A">
            <w:pPr>
              <w:pStyle w:val="Labels"/>
            </w:pPr>
          </w:p>
        </w:tc>
        <w:tc>
          <w:tcPr>
            <w:tcW w:w="2420" w:type="dxa"/>
            <w:shd w:val="clear" w:color="auto" w:fill="FFFFFF" w:themeFill="background1"/>
          </w:tcPr>
          <w:p w14:paraId="2550483C" w14:textId="77777777" w:rsidR="00CF0600" w:rsidRPr="00FA3EB3" w:rsidRDefault="00CF0600" w:rsidP="004E3C9A"/>
        </w:tc>
      </w:tr>
      <w:tr w:rsidR="00CF0600" w:rsidRPr="00FA3EB3" w14:paraId="73C58C47" w14:textId="77777777" w:rsidTr="004E3C9A">
        <w:tc>
          <w:tcPr>
            <w:tcW w:w="2696" w:type="dxa"/>
          </w:tcPr>
          <w:p w14:paraId="28A2AA34" w14:textId="77777777" w:rsidR="00CF0600" w:rsidRDefault="00CF0600" w:rsidP="00CF0600">
            <w:pPr>
              <w:pStyle w:val="Labels"/>
            </w:pPr>
            <w:r>
              <w:t xml:space="preserve">Expenses (please specify if authorizing a set </w:t>
            </w:r>
            <w:proofErr w:type="spellStart"/>
            <w:r>
              <w:t>a</w:t>
            </w:r>
            <w:proofErr w:type="spellEnd"/>
            <w:r>
              <w:t xml:space="preserve"> amount or payment in full)</w:t>
            </w:r>
          </w:p>
          <w:p w14:paraId="74AB55DF" w14:textId="5352C028" w:rsidR="00CF0600" w:rsidRPr="00FA3EB3" w:rsidRDefault="00CF0600" w:rsidP="004E3C9A">
            <w:pPr>
              <w:pStyle w:val="Labels"/>
            </w:pPr>
          </w:p>
        </w:tc>
        <w:tc>
          <w:tcPr>
            <w:tcW w:w="3064" w:type="dxa"/>
            <w:shd w:val="clear" w:color="auto" w:fill="FFFFFF" w:themeFill="background1"/>
          </w:tcPr>
          <w:p w14:paraId="6C0A52CE" w14:textId="77777777" w:rsidR="00CF0600" w:rsidRPr="00FA3EB3" w:rsidRDefault="00CF0600" w:rsidP="004E3C9A"/>
        </w:tc>
        <w:tc>
          <w:tcPr>
            <w:tcW w:w="2610" w:type="dxa"/>
          </w:tcPr>
          <w:p w14:paraId="6317A058" w14:textId="536EA223" w:rsidR="00CF0600" w:rsidRPr="00FA3EB3" w:rsidRDefault="00CF0600" w:rsidP="004E3C9A">
            <w:pPr>
              <w:pStyle w:val="Labels"/>
            </w:pPr>
            <w:r>
              <w:t>Date</w:t>
            </w:r>
          </w:p>
        </w:tc>
        <w:tc>
          <w:tcPr>
            <w:tcW w:w="2420" w:type="dxa"/>
            <w:shd w:val="clear" w:color="auto" w:fill="FFFFFF" w:themeFill="background1"/>
          </w:tcPr>
          <w:p w14:paraId="1C6F4562" w14:textId="77777777" w:rsidR="00CF0600" w:rsidRPr="00FA3EB3" w:rsidRDefault="00CF0600" w:rsidP="004E3C9A"/>
        </w:tc>
      </w:tr>
    </w:tbl>
    <w:p w14:paraId="1C9F5882" w14:textId="77777777" w:rsidR="00CF0600" w:rsidRPr="00FA3EB3" w:rsidRDefault="00CF0600" w:rsidP="00CF0600">
      <w:pPr>
        <w:tabs>
          <w:tab w:val="left" w:pos="3820"/>
        </w:tabs>
      </w:pPr>
    </w:p>
    <w:sectPr w:rsidR="00CF0600" w:rsidRPr="00FA3EB3" w:rsidSect="00E3286D">
      <w:headerReference w:type="default" r:id="rId12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3FC0A" w14:textId="77777777" w:rsidR="00E119CE" w:rsidRDefault="00E119CE" w:rsidP="001A0130">
      <w:pPr>
        <w:spacing w:after="0" w:line="240" w:lineRule="auto"/>
      </w:pPr>
      <w:r>
        <w:separator/>
      </w:r>
    </w:p>
  </w:endnote>
  <w:endnote w:type="continuationSeparator" w:id="0">
    <w:p w14:paraId="11E8FC5B" w14:textId="77777777" w:rsidR="00E119CE" w:rsidRDefault="00E119CE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869A6" w14:textId="77777777" w:rsidR="00E119CE" w:rsidRDefault="00E119CE" w:rsidP="001A0130">
      <w:pPr>
        <w:spacing w:after="0" w:line="240" w:lineRule="auto"/>
      </w:pPr>
      <w:r>
        <w:separator/>
      </w:r>
    </w:p>
  </w:footnote>
  <w:footnote w:type="continuationSeparator" w:id="0">
    <w:p w14:paraId="2EAE369E" w14:textId="77777777" w:rsidR="00E119CE" w:rsidRDefault="00E119CE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BAF14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B0E0B8" wp14:editId="7AA9DEF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61FB892" id="Group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E0729AB"/>
    <w:multiLevelType w:val="multilevel"/>
    <w:tmpl w:val="6C6AC1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17753576">
    <w:abstractNumId w:val="1"/>
  </w:num>
  <w:num w:numId="2" w16cid:durableId="1773742109">
    <w:abstractNumId w:val="0"/>
  </w:num>
  <w:num w:numId="3" w16cid:durableId="5809122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F1127C"/>
    <w:rsid w:val="001A0130"/>
    <w:rsid w:val="00232876"/>
    <w:rsid w:val="00267116"/>
    <w:rsid w:val="002F58E0"/>
    <w:rsid w:val="00355DEE"/>
    <w:rsid w:val="003B49EC"/>
    <w:rsid w:val="003D55FB"/>
    <w:rsid w:val="00402433"/>
    <w:rsid w:val="004B47A9"/>
    <w:rsid w:val="004F0368"/>
    <w:rsid w:val="005A20B8"/>
    <w:rsid w:val="005E6FA8"/>
    <w:rsid w:val="006662D2"/>
    <w:rsid w:val="00673DC3"/>
    <w:rsid w:val="00687CFB"/>
    <w:rsid w:val="00696B6E"/>
    <w:rsid w:val="006A5F0E"/>
    <w:rsid w:val="006C28FD"/>
    <w:rsid w:val="007718C6"/>
    <w:rsid w:val="008045C5"/>
    <w:rsid w:val="00835F7E"/>
    <w:rsid w:val="00866BB6"/>
    <w:rsid w:val="00872D54"/>
    <w:rsid w:val="009E70CA"/>
    <w:rsid w:val="00A818E9"/>
    <w:rsid w:val="00BA66C3"/>
    <w:rsid w:val="00CB16D2"/>
    <w:rsid w:val="00CD05DC"/>
    <w:rsid w:val="00CD5B0D"/>
    <w:rsid w:val="00CF0600"/>
    <w:rsid w:val="00DB3723"/>
    <w:rsid w:val="00DC1831"/>
    <w:rsid w:val="00E119CE"/>
    <w:rsid w:val="00E3286D"/>
    <w:rsid w:val="00E413DD"/>
    <w:rsid w:val="00F1127C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F4428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CF06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B3A539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CF0600"/>
    <w:rPr>
      <w:rFonts w:asciiTheme="majorHAnsi" w:eastAsiaTheme="majorEastAsia" w:hAnsiTheme="majorHAnsi" w:cstheme="majorBidi"/>
      <w:color w:val="B3A539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CF0600"/>
    <w:rPr>
      <w:b/>
      <w:bCs/>
    </w:rPr>
  </w:style>
  <w:style w:type="character" w:styleId="Hyperlink">
    <w:name w:val="Hyperlink"/>
    <w:basedOn w:val="DefaultParagraphFont"/>
    <w:uiPriority w:val="99"/>
    <w:unhideWhenUsed/>
    <w:rsid w:val="00CF06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18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5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nes.emdoffice@nhs.scot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sleyM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1FDEC58F2774739AF9DBE475B29F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59E57-8F3B-4AD6-B2D7-3601AD404A98}"/>
      </w:docPartPr>
      <w:docPartBody>
        <w:p w:rsidR="00E72AFC" w:rsidRDefault="00E359BF">
          <w:pPr>
            <w:pStyle w:val="E1FDEC58F2774739AF9DBE475B29FE71"/>
          </w:pPr>
          <w:r w:rsidRPr="00FA3EB3">
            <w:t>Date of Signature</w:t>
          </w:r>
        </w:p>
      </w:docPartBody>
    </w:docPart>
    <w:docPart>
      <w:docPartPr>
        <w:name w:val="5548197520194580AB9026F262603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FB07F-BB3E-442C-8FC4-1558ADEDBFEF}"/>
      </w:docPartPr>
      <w:docPartBody>
        <w:p w:rsidR="00E72AFC" w:rsidRDefault="00E359BF">
          <w:pPr>
            <w:pStyle w:val="5548197520194580AB9026F262603C35"/>
          </w:pPr>
          <w:r w:rsidRPr="00FA3EB3">
            <w:t>MM</w:t>
          </w:r>
        </w:p>
      </w:docPartBody>
    </w:docPart>
    <w:docPart>
      <w:docPartPr>
        <w:name w:val="C5FCEA77A38B46CF8E92741B96D82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5D265-E13C-4569-9962-7869FD57785B}"/>
      </w:docPartPr>
      <w:docPartBody>
        <w:p w:rsidR="00E72AFC" w:rsidRDefault="00E359BF">
          <w:pPr>
            <w:pStyle w:val="C5FCEA77A38B46CF8E92741B96D82DD8"/>
          </w:pPr>
          <w:r w:rsidRPr="00FA3EB3">
            <w:t>DD</w:t>
          </w:r>
        </w:p>
      </w:docPartBody>
    </w:docPart>
    <w:docPart>
      <w:docPartPr>
        <w:name w:val="4317A79163474DEFAFFB62DA23F4B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29CAC-BE19-4D1A-B649-8B79F2BF1041}"/>
      </w:docPartPr>
      <w:docPartBody>
        <w:p w:rsidR="00E72AFC" w:rsidRDefault="00E359BF">
          <w:pPr>
            <w:pStyle w:val="4317A79163474DEFAFFB62DA23F4BEFB"/>
          </w:pPr>
          <w:r w:rsidRPr="00FA3EB3">
            <w:t>YY</w:t>
          </w:r>
        </w:p>
      </w:docPartBody>
    </w:docPart>
    <w:docPart>
      <w:docPartPr>
        <w:name w:val="D5AEA225F7A34F1384F300D8BA541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BCD47-CF62-460C-B854-378531D8017B}"/>
      </w:docPartPr>
      <w:docPartBody>
        <w:p w:rsidR="00E72AFC" w:rsidRDefault="00E359BF" w:rsidP="00E359BF">
          <w:pPr>
            <w:pStyle w:val="D5AEA225F7A34F1384F300D8BA541DF7"/>
          </w:pPr>
          <w:r w:rsidRPr="00FA3EB3">
            <w:t>Signature</w:t>
          </w:r>
        </w:p>
      </w:docPartBody>
    </w:docPart>
    <w:docPart>
      <w:docPartPr>
        <w:name w:val="3A3CBD0AA3FF41FCA96B0CEE707ED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0A1C1-B180-40E9-8F48-81AA8407F326}"/>
      </w:docPartPr>
      <w:docPartBody>
        <w:p w:rsidR="00E72AFC" w:rsidRDefault="00E359BF" w:rsidP="00E359BF">
          <w:pPr>
            <w:pStyle w:val="3A3CBD0AA3FF41FCA96B0CEE707EDFA4"/>
          </w:pPr>
          <w:r w:rsidRPr="00FA3EB3">
            <w:t>Signature of the Person Submitting this For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59BF"/>
    <w:rsid w:val="00257632"/>
    <w:rsid w:val="00E359BF"/>
    <w:rsid w:val="00E72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E359BF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E1FDEC58F2774739AF9DBE475B29FE71">
    <w:name w:val="E1FDEC58F2774739AF9DBE475B29FE71"/>
  </w:style>
  <w:style w:type="paragraph" w:customStyle="1" w:styleId="5548197520194580AB9026F262603C35">
    <w:name w:val="5548197520194580AB9026F262603C35"/>
  </w:style>
  <w:style w:type="paragraph" w:customStyle="1" w:styleId="C5FCEA77A38B46CF8E92741B96D82DD8">
    <w:name w:val="C5FCEA77A38B46CF8E92741B96D82DD8"/>
  </w:style>
  <w:style w:type="paragraph" w:customStyle="1" w:styleId="4317A79163474DEFAFFB62DA23F4BEFB">
    <w:name w:val="4317A79163474DEFAFFB62DA23F4BEFB"/>
  </w:style>
  <w:style w:type="paragraph" w:customStyle="1" w:styleId="D5AEA225F7A34F1384F300D8BA541DF7">
    <w:name w:val="D5AEA225F7A34F1384F300D8BA541DF7"/>
    <w:rsid w:val="00E359BF"/>
  </w:style>
  <w:style w:type="paragraph" w:customStyle="1" w:styleId="3A3CBD0AA3FF41FCA96B0CEE707EDFA4">
    <w:name w:val="3A3CBD0AA3FF41FCA96B0CEE707EDFA4"/>
    <w:rsid w:val="00E359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20T14:35:00Z</dcterms:created>
  <dcterms:modified xsi:type="dcterms:W3CDTF">2023-08-16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